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51DA" w:rsidRPr="008751DA" w:rsidRDefault="008751DA" w:rsidP="008751DA">
      <w:pPr>
        <w:pStyle w:val="2"/>
        <w:adjustRightInd w:val="0"/>
        <w:snapToGrid w:val="0"/>
        <w:spacing w:before="0" w:after="0" w:line="480" w:lineRule="auto"/>
        <w:jc w:val="center"/>
        <w:rPr>
          <w:rFonts w:ascii="Helvetica" w:eastAsiaTheme="minorHAnsi" w:hAnsi="Helvetica" w:cs="Helvetica"/>
          <w:sz w:val="48"/>
          <w:szCs w:val="21"/>
        </w:rPr>
      </w:pPr>
      <w:bookmarkStart w:id="0" w:name="_Hlk166882684"/>
      <w:bookmarkStart w:id="1" w:name="_GoBack"/>
      <w:r w:rsidRPr="008751DA">
        <w:rPr>
          <w:rFonts w:ascii="Helvetica" w:eastAsiaTheme="minorHAnsi" w:hAnsi="Helvetica" w:cs="Helvetica"/>
          <w:sz w:val="48"/>
          <w:szCs w:val="21"/>
        </w:rPr>
        <w:t>List of Supplementary Materials</w:t>
      </w:r>
    </w:p>
    <w:bookmarkEnd w:id="1"/>
    <w:p w:rsidR="008751DA" w:rsidRDefault="008751DA" w:rsidP="008751DA"/>
    <w:p w:rsidR="008751DA" w:rsidRPr="00DC022C" w:rsidRDefault="008751DA" w:rsidP="008751DA">
      <w:pPr>
        <w:pStyle w:val="2"/>
        <w:adjustRightInd w:val="0"/>
        <w:snapToGrid w:val="0"/>
        <w:spacing w:before="0" w:after="0" w:line="480" w:lineRule="auto"/>
        <w:rPr>
          <w:rFonts w:ascii="Helvetica" w:eastAsiaTheme="minorHAnsi" w:hAnsi="Helvetica" w:cs="Helvetica"/>
          <w:b w:val="0"/>
          <w:bCs w:val="0"/>
          <w:color w:val="000000"/>
          <w:sz w:val="21"/>
          <w:szCs w:val="21"/>
        </w:rPr>
      </w:pPr>
      <w:r w:rsidRPr="00DC022C">
        <w:rPr>
          <w:rFonts w:ascii="Helvetica" w:eastAsiaTheme="minorHAnsi" w:hAnsi="Helvetica" w:cs="Helvetica"/>
          <w:sz w:val="21"/>
          <w:szCs w:val="21"/>
        </w:rPr>
        <w:t>Figure S1</w:t>
      </w:r>
      <w:bookmarkEnd w:id="0"/>
      <w:r w:rsidRPr="00DC022C">
        <w:rPr>
          <w:rFonts w:ascii="Helvetica" w:eastAsiaTheme="minorHAnsi" w:hAnsi="Helvetica" w:cs="Helvetica"/>
          <w:sz w:val="21"/>
          <w:szCs w:val="21"/>
        </w:rPr>
        <w:t xml:space="preserve">. </w:t>
      </w:r>
      <w:r w:rsidRPr="00DC022C">
        <w:rPr>
          <w:rFonts w:ascii="Helvetica" w:eastAsiaTheme="minorHAnsi" w:hAnsi="Helvetica" w:cs="Helvetica"/>
          <w:bCs w:val="0"/>
          <w:color w:val="000000"/>
          <w:sz w:val="21"/>
          <w:szCs w:val="21"/>
        </w:rPr>
        <w:t xml:space="preserve">Sensitivity analyses of the causal effect of frequent insomnia on </w:t>
      </w:r>
      <w:r w:rsidRPr="00DC022C">
        <w:rPr>
          <w:rFonts w:ascii="Helvetica" w:eastAsiaTheme="minorHAnsi" w:hAnsi="Helvetica" w:cs="Helvetica"/>
          <w:sz w:val="21"/>
          <w:szCs w:val="21"/>
        </w:rPr>
        <w:t>psoriasis</w:t>
      </w:r>
      <w:r w:rsidRPr="00DC022C">
        <w:rPr>
          <w:rFonts w:ascii="Helvetica" w:eastAsiaTheme="minorHAnsi" w:hAnsi="Helvetica" w:cs="Helvetica"/>
          <w:bCs w:val="0"/>
          <w:color w:val="000000"/>
          <w:sz w:val="21"/>
          <w:szCs w:val="21"/>
        </w:rPr>
        <w:t xml:space="preserve"> risk.</w:t>
      </w:r>
      <w:r w:rsidRPr="00DC022C">
        <w:rPr>
          <w:rFonts w:ascii="Helvetica" w:eastAsiaTheme="minorHAnsi" w:hAnsi="Helvetica" w:cs="Helvetica"/>
          <w:b w:val="0"/>
          <w:bCs w:val="0"/>
          <w:color w:val="000000"/>
          <w:sz w:val="21"/>
          <w:szCs w:val="21"/>
        </w:rPr>
        <w:t xml:space="preserve"> A. Forest plots. B. Scatter plots. C. Funnel plot. D. The “leave-one-out” analysis.</w:t>
      </w:r>
    </w:p>
    <w:p w:rsidR="008751DA" w:rsidRDefault="008751DA" w:rsidP="008751DA">
      <w:pPr>
        <w:adjustRightInd w:val="0"/>
        <w:snapToGrid w:val="0"/>
        <w:spacing w:line="480" w:lineRule="auto"/>
        <w:rPr>
          <w:szCs w:val="21"/>
        </w:rPr>
      </w:pPr>
      <w:r>
        <w:rPr>
          <w:szCs w:val="21"/>
        </w:rPr>
        <w:t>Page 2</w:t>
      </w:r>
    </w:p>
    <w:p w:rsidR="008751DA" w:rsidRPr="00DC022C" w:rsidRDefault="008751DA" w:rsidP="008751DA">
      <w:pPr>
        <w:adjustRightInd w:val="0"/>
        <w:snapToGrid w:val="0"/>
        <w:spacing w:line="480" w:lineRule="auto"/>
        <w:rPr>
          <w:szCs w:val="21"/>
        </w:rPr>
      </w:pPr>
      <w:r w:rsidRPr="00DC022C">
        <w:rPr>
          <w:szCs w:val="21"/>
        </w:rPr>
        <w:t xml:space="preserve"> </w:t>
      </w:r>
    </w:p>
    <w:p w:rsidR="008751DA" w:rsidRDefault="008751DA" w:rsidP="008751DA">
      <w:pPr>
        <w:pStyle w:val="2"/>
        <w:adjustRightInd w:val="0"/>
        <w:snapToGrid w:val="0"/>
        <w:spacing w:before="0" w:after="0" w:line="480" w:lineRule="auto"/>
        <w:rPr>
          <w:rFonts w:ascii="Helvetica" w:eastAsiaTheme="minorHAnsi" w:hAnsi="Helvetica" w:cs="Helvetica"/>
          <w:b w:val="0"/>
          <w:bCs w:val="0"/>
          <w:color w:val="000000"/>
          <w:sz w:val="21"/>
          <w:szCs w:val="21"/>
        </w:rPr>
      </w:pPr>
      <w:r w:rsidRPr="00DC022C">
        <w:rPr>
          <w:rFonts w:ascii="Helvetica" w:eastAsiaTheme="minorHAnsi" w:hAnsi="Helvetica" w:cs="Helvetica"/>
          <w:sz w:val="21"/>
          <w:szCs w:val="21"/>
        </w:rPr>
        <w:t xml:space="preserve">Figure S2. </w:t>
      </w:r>
      <w:r w:rsidRPr="00DC022C">
        <w:rPr>
          <w:rFonts w:ascii="Helvetica" w:eastAsiaTheme="minorHAnsi" w:hAnsi="Helvetica" w:cs="Helvetica"/>
          <w:bCs w:val="0"/>
          <w:color w:val="000000"/>
          <w:sz w:val="21"/>
          <w:szCs w:val="21"/>
        </w:rPr>
        <w:t xml:space="preserve">Sensitivity analyses of the causal effect of frequent insomnia on </w:t>
      </w:r>
      <w:r w:rsidRPr="00DC022C">
        <w:rPr>
          <w:rFonts w:ascii="Helvetica" w:eastAsiaTheme="minorHAnsi" w:hAnsi="Helvetica" w:cs="Helvetica"/>
          <w:sz w:val="21"/>
          <w:szCs w:val="21"/>
        </w:rPr>
        <w:t>atopic dermatitis</w:t>
      </w:r>
      <w:r w:rsidRPr="00DC022C">
        <w:rPr>
          <w:rFonts w:ascii="Helvetica" w:eastAsiaTheme="minorHAnsi" w:hAnsi="Helvetica" w:cs="Helvetica"/>
          <w:bCs w:val="0"/>
          <w:color w:val="000000"/>
          <w:sz w:val="21"/>
          <w:szCs w:val="21"/>
        </w:rPr>
        <w:t xml:space="preserve"> risk.</w:t>
      </w:r>
      <w:r w:rsidRPr="00DC022C">
        <w:rPr>
          <w:rFonts w:ascii="Helvetica" w:eastAsiaTheme="minorHAnsi" w:hAnsi="Helvetica" w:cs="Helvetica"/>
          <w:b w:val="0"/>
          <w:bCs w:val="0"/>
          <w:color w:val="000000"/>
          <w:sz w:val="21"/>
          <w:szCs w:val="21"/>
        </w:rPr>
        <w:t xml:space="preserve"> A. Forest plots. B. Scatter plots. C. Funnel plot. D. The “leave-one-out” analysis.</w:t>
      </w:r>
    </w:p>
    <w:p w:rsidR="008751DA" w:rsidRPr="008751DA" w:rsidRDefault="008751DA" w:rsidP="008751DA">
      <w:pPr>
        <w:rPr>
          <w:rFonts w:hint="eastAsia"/>
        </w:rPr>
      </w:pPr>
      <w:r>
        <w:rPr>
          <w:rFonts w:hint="eastAsia"/>
        </w:rPr>
        <w:t>P</w:t>
      </w:r>
      <w:r>
        <w:t>age 3</w:t>
      </w:r>
    </w:p>
    <w:p w:rsidR="008751DA" w:rsidRPr="00DC022C" w:rsidRDefault="008751DA" w:rsidP="008751DA">
      <w:pPr>
        <w:adjustRightInd w:val="0"/>
        <w:snapToGrid w:val="0"/>
        <w:spacing w:line="360" w:lineRule="auto"/>
        <w:rPr>
          <w:rFonts w:hint="eastAsia"/>
          <w:szCs w:val="21"/>
        </w:rPr>
      </w:pPr>
    </w:p>
    <w:p w:rsidR="008751DA" w:rsidRPr="00DC022C" w:rsidRDefault="008751DA" w:rsidP="008751DA">
      <w:pPr>
        <w:pStyle w:val="2"/>
        <w:adjustRightInd w:val="0"/>
        <w:snapToGrid w:val="0"/>
        <w:spacing w:before="0" w:after="0" w:line="480" w:lineRule="auto"/>
        <w:rPr>
          <w:rFonts w:ascii="Helvetica" w:eastAsiaTheme="minorHAnsi" w:hAnsi="Helvetica" w:cs="Helvetica"/>
          <w:sz w:val="21"/>
          <w:szCs w:val="21"/>
        </w:rPr>
      </w:pPr>
      <w:r w:rsidRPr="00DC022C">
        <w:rPr>
          <w:rFonts w:ascii="Helvetica" w:eastAsiaTheme="minorHAnsi" w:hAnsi="Helvetica" w:cs="Helvetica"/>
          <w:sz w:val="21"/>
          <w:szCs w:val="21"/>
        </w:rPr>
        <w:t>Table S1. SNPs associated with sleep traits</w:t>
      </w:r>
    </w:p>
    <w:p w:rsidR="008751DA" w:rsidRPr="008751DA" w:rsidRDefault="008751DA" w:rsidP="008751DA">
      <w:pPr>
        <w:rPr>
          <w:rFonts w:hint="eastAsia"/>
        </w:rPr>
      </w:pPr>
      <w:r>
        <w:rPr>
          <w:rFonts w:hint="eastAsia"/>
        </w:rPr>
        <w:t>P</w:t>
      </w:r>
      <w:r>
        <w:t xml:space="preserve">age </w:t>
      </w:r>
      <w:r>
        <w:t>4</w:t>
      </w:r>
    </w:p>
    <w:p w:rsidR="008751DA" w:rsidRPr="00DC022C" w:rsidRDefault="008751DA" w:rsidP="008751DA">
      <w:pPr>
        <w:adjustRightInd w:val="0"/>
        <w:snapToGrid w:val="0"/>
        <w:spacing w:line="480" w:lineRule="auto"/>
        <w:rPr>
          <w:szCs w:val="21"/>
        </w:rPr>
      </w:pPr>
    </w:p>
    <w:p w:rsidR="008751DA" w:rsidRPr="00DC022C" w:rsidRDefault="008751DA" w:rsidP="008751DA">
      <w:pPr>
        <w:pStyle w:val="2"/>
        <w:adjustRightInd w:val="0"/>
        <w:snapToGrid w:val="0"/>
        <w:spacing w:before="0" w:after="0" w:line="480" w:lineRule="auto"/>
        <w:rPr>
          <w:rFonts w:ascii="Helvetica" w:eastAsiaTheme="minorHAnsi" w:hAnsi="Helvetica" w:cs="Helvetica"/>
          <w:sz w:val="21"/>
          <w:szCs w:val="21"/>
        </w:rPr>
      </w:pPr>
      <w:r w:rsidRPr="00DC022C">
        <w:rPr>
          <w:rFonts w:ascii="Helvetica" w:eastAsiaTheme="minorHAnsi" w:hAnsi="Helvetica" w:cs="Helvetica"/>
          <w:sz w:val="21"/>
          <w:szCs w:val="21"/>
        </w:rPr>
        <w:t>Table S2. Horizontal pleiotropy of Mendelian randomization results</w:t>
      </w:r>
    </w:p>
    <w:p w:rsidR="008751DA" w:rsidRPr="008751DA" w:rsidRDefault="008751DA" w:rsidP="008751DA">
      <w:pPr>
        <w:rPr>
          <w:rFonts w:hint="eastAsia"/>
        </w:rPr>
      </w:pPr>
      <w:r>
        <w:rPr>
          <w:rFonts w:hint="eastAsia"/>
        </w:rPr>
        <w:t>P</w:t>
      </w:r>
      <w:r>
        <w:t>age 3</w:t>
      </w:r>
      <w:r>
        <w:t>0</w:t>
      </w:r>
    </w:p>
    <w:p w:rsidR="008751DA" w:rsidRPr="00DC022C" w:rsidRDefault="008751DA" w:rsidP="008751DA">
      <w:pPr>
        <w:adjustRightInd w:val="0"/>
        <w:snapToGrid w:val="0"/>
        <w:spacing w:line="480" w:lineRule="auto"/>
        <w:rPr>
          <w:rFonts w:ascii="Helvetica" w:hAnsi="Helvetica" w:cs="Helvetica"/>
          <w:b/>
          <w:szCs w:val="21"/>
        </w:rPr>
      </w:pPr>
    </w:p>
    <w:p w:rsidR="008751DA" w:rsidRPr="00505AAE" w:rsidRDefault="008751DA" w:rsidP="008751DA">
      <w:pPr>
        <w:pStyle w:val="2"/>
        <w:adjustRightInd w:val="0"/>
        <w:snapToGrid w:val="0"/>
        <w:spacing w:before="0" w:after="0" w:line="480" w:lineRule="auto"/>
        <w:rPr>
          <w:rFonts w:ascii="Helvetica" w:eastAsiaTheme="minorHAnsi" w:hAnsi="Helvetica" w:cs="Helvetica"/>
          <w:sz w:val="21"/>
          <w:szCs w:val="21"/>
        </w:rPr>
      </w:pPr>
      <w:r w:rsidRPr="00DC022C">
        <w:rPr>
          <w:rFonts w:ascii="Helvetica" w:eastAsiaTheme="minorHAnsi" w:hAnsi="Helvetica" w:cs="Helvetica"/>
          <w:sz w:val="21"/>
          <w:szCs w:val="21"/>
        </w:rPr>
        <w:t>Table S3. Heterogeneity of Mendelian randomization results</w:t>
      </w:r>
    </w:p>
    <w:p w:rsidR="008751DA" w:rsidRPr="008751DA" w:rsidRDefault="008751DA" w:rsidP="008751DA">
      <w:pPr>
        <w:rPr>
          <w:rFonts w:hint="eastAsia"/>
        </w:rPr>
      </w:pPr>
      <w:r>
        <w:rPr>
          <w:rFonts w:hint="eastAsia"/>
        </w:rPr>
        <w:t>P</w:t>
      </w:r>
      <w:r>
        <w:t>age 3</w:t>
      </w:r>
      <w:r>
        <w:t>2</w:t>
      </w:r>
    </w:p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Pr="008751DA" w:rsidRDefault="008751DA" w:rsidP="008751DA">
      <w:pPr>
        <w:pStyle w:val="1"/>
        <w:rPr>
          <w:rFonts w:hint="eastAsia"/>
        </w:rPr>
      </w:pPr>
      <w:r w:rsidRPr="008751DA">
        <w:rPr>
          <w:rFonts w:hint="eastAsia"/>
        </w:rPr>
        <w:t>Figure</w:t>
      </w:r>
      <w:r w:rsidRPr="008751DA">
        <w:t xml:space="preserve"> S1</w:t>
      </w:r>
    </w:p>
    <w:p w:rsidR="008751DA" w:rsidRDefault="008751DA">
      <w:pPr>
        <w:rPr>
          <w:rFonts w:hint="eastAsia"/>
        </w:rPr>
      </w:pPr>
    </w:p>
    <w:p w:rsidR="008751DA" w:rsidRDefault="008751DA">
      <w:r>
        <w:rPr>
          <w:noProof/>
        </w:rPr>
        <w:drawing>
          <wp:inline distT="0" distB="0" distL="0" distR="0">
            <wp:extent cx="5274310" cy="3883951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3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1DA" w:rsidRPr="00DC022C" w:rsidRDefault="008751DA" w:rsidP="008751DA">
      <w:pPr>
        <w:pStyle w:val="2"/>
        <w:adjustRightInd w:val="0"/>
        <w:snapToGrid w:val="0"/>
        <w:spacing w:before="0" w:after="0" w:line="480" w:lineRule="auto"/>
        <w:rPr>
          <w:rFonts w:ascii="Helvetica" w:eastAsiaTheme="minorHAnsi" w:hAnsi="Helvetica" w:cs="Helvetica"/>
          <w:b w:val="0"/>
          <w:bCs w:val="0"/>
          <w:color w:val="000000"/>
          <w:sz w:val="21"/>
          <w:szCs w:val="21"/>
        </w:rPr>
      </w:pPr>
      <w:r w:rsidRPr="00DC022C">
        <w:rPr>
          <w:rFonts w:ascii="Helvetica" w:eastAsiaTheme="minorHAnsi" w:hAnsi="Helvetica" w:cs="Helvetica"/>
          <w:sz w:val="21"/>
          <w:szCs w:val="21"/>
        </w:rPr>
        <w:t xml:space="preserve">Figure S1. </w:t>
      </w:r>
      <w:r w:rsidRPr="00DC022C">
        <w:rPr>
          <w:rFonts w:ascii="Helvetica" w:eastAsiaTheme="minorHAnsi" w:hAnsi="Helvetica" w:cs="Helvetica"/>
          <w:bCs w:val="0"/>
          <w:color w:val="000000"/>
          <w:sz w:val="21"/>
          <w:szCs w:val="21"/>
        </w:rPr>
        <w:t xml:space="preserve">Sensitivity analyses of the causal effect of frequent insomnia on </w:t>
      </w:r>
      <w:r w:rsidRPr="00DC022C">
        <w:rPr>
          <w:rFonts w:ascii="Helvetica" w:eastAsiaTheme="minorHAnsi" w:hAnsi="Helvetica" w:cs="Helvetica"/>
          <w:sz w:val="21"/>
          <w:szCs w:val="21"/>
        </w:rPr>
        <w:t>psoriasis</w:t>
      </w:r>
      <w:r w:rsidRPr="00DC022C">
        <w:rPr>
          <w:rFonts w:ascii="Helvetica" w:eastAsiaTheme="minorHAnsi" w:hAnsi="Helvetica" w:cs="Helvetica"/>
          <w:bCs w:val="0"/>
          <w:color w:val="000000"/>
          <w:sz w:val="21"/>
          <w:szCs w:val="21"/>
        </w:rPr>
        <w:t xml:space="preserve"> risk.</w:t>
      </w:r>
      <w:r w:rsidRPr="00DC022C">
        <w:rPr>
          <w:rFonts w:ascii="Helvetica" w:eastAsiaTheme="minorHAnsi" w:hAnsi="Helvetica" w:cs="Helvetica"/>
          <w:b w:val="0"/>
          <w:bCs w:val="0"/>
          <w:color w:val="000000"/>
          <w:sz w:val="21"/>
          <w:szCs w:val="21"/>
        </w:rPr>
        <w:t xml:space="preserve"> A. Forest plots. B. Scatter plots. C. Funnel plot. D. The “leave-one-out” analysis.</w:t>
      </w:r>
    </w:p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Pr="008751DA" w:rsidRDefault="008751DA" w:rsidP="008751DA">
      <w:pPr>
        <w:pStyle w:val="1"/>
        <w:rPr>
          <w:rFonts w:hint="eastAsia"/>
        </w:rPr>
      </w:pPr>
      <w:r w:rsidRPr="008751DA">
        <w:rPr>
          <w:rFonts w:hint="eastAsia"/>
        </w:rPr>
        <w:t>Figure</w:t>
      </w:r>
      <w:r w:rsidRPr="008751DA">
        <w:t xml:space="preserve"> S</w:t>
      </w:r>
      <w:r>
        <w:t>2</w:t>
      </w:r>
    </w:p>
    <w:p w:rsidR="008751DA" w:rsidRDefault="008751DA">
      <w:r>
        <w:rPr>
          <w:noProof/>
        </w:rPr>
        <w:drawing>
          <wp:inline distT="0" distB="0" distL="0" distR="0" wp14:anchorId="3DE9250D" wp14:editId="343F29C8">
            <wp:extent cx="5274310" cy="3596005"/>
            <wp:effectExtent l="0" t="0" r="254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1DA" w:rsidRPr="00DC022C" w:rsidRDefault="008751DA" w:rsidP="008751DA">
      <w:pPr>
        <w:pStyle w:val="2"/>
        <w:adjustRightInd w:val="0"/>
        <w:snapToGrid w:val="0"/>
        <w:spacing w:before="0" w:after="0" w:line="480" w:lineRule="auto"/>
        <w:rPr>
          <w:rFonts w:ascii="Helvetica" w:eastAsiaTheme="minorHAnsi" w:hAnsi="Helvetica" w:cs="Helvetica"/>
          <w:b w:val="0"/>
          <w:bCs w:val="0"/>
          <w:color w:val="000000"/>
          <w:sz w:val="21"/>
          <w:szCs w:val="21"/>
        </w:rPr>
      </w:pPr>
      <w:r w:rsidRPr="00DC022C">
        <w:rPr>
          <w:rFonts w:ascii="Helvetica" w:eastAsiaTheme="minorHAnsi" w:hAnsi="Helvetica" w:cs="Helvetica"/>
          <w:sz w:val="21"/>
          <w:szCs w:val="21"/>
        </w:rPr>
        <w:t xml:space="preserve">Figure S2. </w:t>
      </w:r>
      <w:r w:rsidRPr="00DC022C">
        <w:rPr>
          <w:rFonts w:ascii="Helvetica" w:eastAsiaTheme="minorHAnsi" w:hAnsi="Helvetica" w:cs="Helvetica"/>
          <w:bCs w:val="0"/>
          <w:color w:val="000000"/>
          <w:sz w:val="21"/>
          <w:szCs w:val="21"/>
        </w:rPr>
        <w:t xml:space="preserve">Sensitivity analyses of the causal effect of frequent insomnia on </w:t>
      </w:r>
      <w:r w:rsidRPr="00DC022C">
        <w:rPr>
          <w:rFonts w:ascii="Helvetica" w:eastAsiaTheme="minorHAnsi" w:hAnsi="Helvetica" w:cs="Helvetica"/>
          <w:sz w:val="21"/>
          <w:szCs w:val="21"/>
        </w:rPr>
        <w:t>atopic dermatitis</w:t>
      </w:r>
      <w:r w:rsidRPr="00DC022C">
        <w:rPr>
          <w:rFonts w:ascii="Helvetica" w:eastAsiaTheme="minorHAnsi" w:hAnsi="Helvetica" w:cs="Helvetica"/>
          <w:bCs w:val="0"/>
          <w:color w:val="000000"/>
          <w:sz w:val="21"/>
          <w:szCs w:val="21"/>
        </w:rPr>
        <w:t xml:space="preserve"> risk.</w:t>
      </w:r>
      <w:r w:rsidRPr="00DC022C">
        <w:rPr>
          <w:rFonts w:ascii="Helvetica" w:eastAsiaTheme="minorHAnsi" w:hAnsi="Helvetica" w:cs="Helvetica"/>
          <w:b w:val="0"/>
          <w:bCs w:val="0"/>
          <w:color w:val="000000"/>
          <w:sz w:val="21"/>
          <w:szCs w:val="21"/>
        </w:rPr>
        <w:t xml:space="preserve"> A. Forest plots. B. Scatter plots. C. Funnel plot. D. The “leave-one-out” analysis.</w:t>
      </w:r>
    </w:p>
    <w:p w:rsidR="008751DA" w:rsidRP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Pr="008751DA" w:rsidRDefault="008751DA" w:rsidP="008751DA">
      <w:pPr>
        <w:pStyle w:val="1"/>
        <w:jc w:val="center"/>
        <w:rPr>
          <w:sz w:val="28"/>
        </w:rPr>
      </w:pPr>
      <w:r w:rsidRPr="008751DA">
        <w:rPr>
          <w:rFonts w:hint="eastAsia"/>
          <w:sz w:val="28"/>
        </w:rPr>
        <w:t>Table S1. SNPs associated with sleep trai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23"/>
        <w:gridCol w:w="1071"/>
        <w:gridCol w:w="776"/>
        <w:gridCol w:w="761"/>
        <w:gridCol w:w="459"/>
        <w:gridCol w:w="511"/>
        <w:gridCol w:w="679"/>
        <w:gridCol w:w="619"/>
        <w:gridCol w:w="729"/>
        <w:gridCol w:w="789"/>
        <w:gridCol w:w="789"/>
      </w:tblGrid>
      <w:tr w:rsidR="008751DA" w:rsidRPr="008751DA" w:rsidTr="008751DA">
        <w:trPr>
          <w:trHeight w:val="28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SN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effect_alle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other_alle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ea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bet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pv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samplesiz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R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6"/>
              </w:rPr>
              <w:t>F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17326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90E-0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8E-0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6866798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4216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4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4384134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483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2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6.700890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57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2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6.7537414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7616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9.6062686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973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0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6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2.982906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1909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9.8282686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22309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6.3062188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3113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8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.8386302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5679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0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425294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02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4152771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14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8431379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219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4545060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43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9134614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885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6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8.408241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2468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8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.9488052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567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.283952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6076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3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43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9.9629132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611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6122555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63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0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425294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791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9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1918644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088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0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29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.9380656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109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2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0.2807663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1014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672238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175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0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5711791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53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0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5045413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4275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2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3183013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45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1607253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732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0833981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76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6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.1510426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0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5695436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939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3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8209726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991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34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2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6.994759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5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1478016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72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6737261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79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6.7534166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139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.5800751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192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7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.7751468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231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658641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69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8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2214867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095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9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5409156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300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41756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4354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9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4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4556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13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3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0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9483710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4731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7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7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3.544890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5316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0554358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65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2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.0720093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74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2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2940221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128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4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7.5261655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538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0951338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5924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3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4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.9635337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60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9.879046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7675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8.1015837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5658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7945455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63722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17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9.8786826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17965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1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6.2339832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1985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4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0919974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120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3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706563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575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7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.506233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115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3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7.2986980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804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9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9412675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32197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6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6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3.0334070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03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4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025024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539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0E-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9.45787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56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497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21.899994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6166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6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9133427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644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2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2754276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806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0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5160019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915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1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8454833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951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0337193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193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130417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38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9.474589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504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16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9.8267662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154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9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3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9.392444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45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0288944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82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7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8.7949281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903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7232574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9406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23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5.1059919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567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4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6.4488511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1861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.9999223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20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4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6.694314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24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9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0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7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80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2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.0276125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639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4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9.5099151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539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4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6.735455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148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0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7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107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5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2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6.487377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005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577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518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4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6.694314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776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4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6.694314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5854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4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6.694314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661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.9999223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21807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6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3.160043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21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4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6.694314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676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.9999223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763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9.1405320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297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369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2.110372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08827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1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1.0068424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607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7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9.6121496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939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0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7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3888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089863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9779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2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7.361026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5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4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6.694314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963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9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6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3.3609976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hort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757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1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7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3.5917221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Long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737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4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9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04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7.7352563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Long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458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4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9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6953610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Long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8172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9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77766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Long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49961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9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1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0.8309096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Long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751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9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9939122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Long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34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9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5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.340187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Long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99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9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7.3607857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Long sleep du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6889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9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2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0067384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1773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855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28.443873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4486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3.77753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917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916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1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444246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140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28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6.2397943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0406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0E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1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5.0620772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588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7203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40E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80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397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165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5757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2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777516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436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0E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777516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50730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4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3825675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75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1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959817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445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80E-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4434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99.514737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011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777516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796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9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3.77753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485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120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29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1403664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4709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3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2.2498121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672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175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3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0623529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9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129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3851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7067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54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7277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520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777516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380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9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166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54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77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64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4033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1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271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689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20.999461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1821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7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9611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794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8179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3050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362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48488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6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8.71587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85808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8.4398290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636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8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28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6.2397943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4296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2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008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9665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065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550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993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850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689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2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777516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690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9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8467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6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3.77753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241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0583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701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269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9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79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2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79888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7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777516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7357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444246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94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818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777516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864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206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857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54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6533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20E-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3756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68.99924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931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819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0616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479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20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506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7.7452608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47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48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237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951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0E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9674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9448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254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54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9.444135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729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30E-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07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3.4440288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302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524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979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4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15234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3598605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993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40E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8456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2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54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6939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9.0623262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100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7372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5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3.77753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477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08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7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444246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553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3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1.0201812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95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18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988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380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4589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568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15.561986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4167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808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32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444246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742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14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032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80E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2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5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111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2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8085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0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936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4357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7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.5622973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9436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298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114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3777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0E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2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52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43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20E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07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3.4440288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479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2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99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959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5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444246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3042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444246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98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097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3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3598605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597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8715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573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70E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417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08.75461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86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9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629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9986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41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8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037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927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0E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07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3.4440288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21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93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7.1107237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5502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2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5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44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6043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3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2.2498121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61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5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0.8397294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5457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90E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2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5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11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1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7.5623774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5846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829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6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.3059698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841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8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.444246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916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580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082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66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5.110777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139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419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3.77753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9698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3.777538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964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60E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93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7.1107237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152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4028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.110932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6055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1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7.5623774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48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88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636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70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1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7.5623774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131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1319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4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39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72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179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99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30E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8.7775163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hrono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6115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9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1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7.5623774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1849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9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664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644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4057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4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0.839731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804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2965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7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3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0098940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1915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97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38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11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8094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24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9562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3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0098940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9237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3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31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3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0098940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886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35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8868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1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446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4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11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104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62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9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139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669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51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942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73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0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158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7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3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0098940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577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881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0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3851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5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14.615411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8267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7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25375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8453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97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683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65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688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097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4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0.839731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416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927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7116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9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8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30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932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14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9476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3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.209932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824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1.04067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280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4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0.839731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593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8.367265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151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4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639851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uent insom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1566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4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3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34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0.8397316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615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7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3.998568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85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973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40.998051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140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40E-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345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6.249309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6533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40E-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638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8.99872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965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80E-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432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95.9991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250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3732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68.999253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431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70E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3732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68.999253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2846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4968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24.9990058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149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67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20.999465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75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0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81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96858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00E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0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81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9190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67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20.999465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4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0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81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195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7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0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81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61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033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0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81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258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7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0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81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925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5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451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42011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0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81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498654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149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7865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125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9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0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3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2.2498133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7699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6014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9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1584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011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9351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4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62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7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02220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4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1509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19573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039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7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236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163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9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24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018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35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370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83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6577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4527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998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983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049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998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0920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931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5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71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0235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5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1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4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257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9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89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7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39609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8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20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15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417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4262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24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6.2497514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71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7154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018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967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0.249910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265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0.249910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692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3493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18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283018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11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43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09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883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9393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10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346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071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2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0315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663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88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943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1274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189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3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9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460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4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986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143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1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1524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224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422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1445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95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75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618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0.249910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357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6045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732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8148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2635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369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6824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9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25208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536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502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0.249910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614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5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9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810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59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560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383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639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9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.999929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94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6998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369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0.249910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933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5851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3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27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5029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943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6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4728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5.999929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84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3817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0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2.1109692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941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4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284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05062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3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3.0623539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napp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3568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787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72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140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597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2.2496803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131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6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661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77469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25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6659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9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5987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7419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123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5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68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712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6073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010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68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097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4478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8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79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416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60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43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68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942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1350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1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53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4.9998894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897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1535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8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923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59609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68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122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6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1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75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519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4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0.24991041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857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837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5818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21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9.9995575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566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4768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7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832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7659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466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50E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2675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20.999464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154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356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7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68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86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9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078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68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2066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3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41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71686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Daytime sleepi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48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52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96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407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1198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1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:50819256_CA_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093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:87773720_CT_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15975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10E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73118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CTCTGT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9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4936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2110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6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45367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2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48114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3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56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686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307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80E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56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686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976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6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34732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7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0604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476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2079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7151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9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3251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3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829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744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25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98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032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018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3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049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56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686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0878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30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98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032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2:57088077_CA_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0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92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00E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98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0.99960325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2429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2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5835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6642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1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56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686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7968567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70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95022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TCATC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57222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.40E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56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3.9996865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80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1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114098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2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0699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8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99004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80E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227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.4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49877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.50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9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8.44430512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81088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.20E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.41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0.24985183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05442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37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.00E-0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.82E-0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5.99982367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nor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rs60992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2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.60E-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083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0.000119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8.99975999</w:t>
            </w:r>
          </w:p>
        </w:tc>
      </w:tr>
      <w:tr w:rsidR="008751DA" w:rsidRPr="008751DA" w:rsidTr="008751DA">
        <w:trPr>
          <w:trHeight w:val="28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Pr="008751DA" w:rsidRDefault="008751DA" w:rsidP="008751DA">
      <w:pPr>
        <w:pStyle w:val="1"/>
        <w:jc w:val="center"/>
        <w:rPr>
          <w:rFonts w:hint="eastAsia"/>
          <w:sz w:val="24"/>
        </w:rPr>
      </w:pPr>
      <w:r w:rsidRPr="008751DA">
        <w:rPr>
          <w:rFonts w:hint="eastAsia"/>
          <w:sz w:val="24"/>
        </w:rPr>
        <w:t>Table S2. Horizontal pleiotropy of Mendelian randomization results</w:t>
      </w:r>
    </w:p>
    <w:tbl>
      <w:tblPr>
        <w:tblW w:w="8538" w:type="dxa"/>
        <w:tblLook w:val="04A0" w:firstRow="1" w:lastRow="0" w:firstColumn="1" w:lastColumn="0" w:noHBand="0" w:noVBand="1"/>
      </w:tblPr>
      <w:tblGrid>
        <w:gridCol w:w="1786"/>
        <w:gridCol w:w="2120"/>
        <w:gridCol w:w="1784"/>
        <w:gridCol w:w="1424"/>
        <w:gridCol w:w="1424"/>
      </w:tblGrid>
      <w:tr w:rsidR="008751DA" w:rsidRPr="008751DA" w:rsidTr="008751DA">
        <w:trPr>
          <w:trHeight w:val="280"/>
        </w:trPr>
        <w:tc>
          <w:tcPr>
            <w:tcW w:w="1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outcome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exposur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egger_intercept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se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pval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soriasis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quent insomni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269546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064482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2643608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sorias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ytime napping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803211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75281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5683705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sorias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39481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547544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2999531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sorias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ronotype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965514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50116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018608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sorias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ng 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2369046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13716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2835841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sorias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ytime sleepiness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014486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63224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3247694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sorias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ort 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6294512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14400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058298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sorias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noring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047406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129214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9983581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n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ronotype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63851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64380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2233719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n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ort 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22590213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92673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0131929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n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quent insomnia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814013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05787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3384636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n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noring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018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839403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557585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n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ytime napping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498971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56714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03116851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n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37427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706013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738847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n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ng 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64659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74779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24953039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ne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ytime sleepiness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42774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69036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6151946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ticari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quent insomnia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331303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280086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224488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ticari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ort 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81760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81703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6699439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ticari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265689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40584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9584888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ticari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ronotype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014627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28032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72786741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ticari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ytime sleepiness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005193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25105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6157682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ticari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ytime napping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59522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2380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8478612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ticari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noring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83824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68646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7911967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ticaria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ng 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050805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00623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78581961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opic dermatit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ytime napping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2674183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81343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79723528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opic dermatit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010492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70576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8538025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opic dermatit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noring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8578526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96991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1015974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opic dermatit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ronotype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011261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15525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71580469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opic dermatit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ytime sleepiness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53107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79422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7971311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opic dermatitis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ort 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141459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84472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97351717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opic dermatitis</w:t>
            </w:r>
          </w:p>
        </w:tc>
        <w:tc>
          <w:tcPr>
            <w:tcW w:w="2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quent insomnia</w:t>
            </w:r>
          </w:p>
        </w:tc>
        <w:tc>
          <w:tcPr>
            <w:tcW w:w="17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278568</w:t>
            </w:r>
          </w:p>
        </w:tc>
        <w:tc>
          <w:tcPr>
            <w:tcW w:w="14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521938</w:t>
            </w:r>
          </w:p>
        </w:tc>
        <w:tc>
          <w:tcPr>
            <w:tcW w:w="14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447578</w:t>
            </w:r>
          </w:p>
        </w:tc>
      </w:tr>
      <w:tr w:rsidR="008751DA" w:rsidRPr="008751DA" w:rsidTr="008751DA">
        <w:trPr>
          <w:trHeight w:val="280"/>
        </w:trPr>
        <w:tc>
          <w:tcPr>
            <w:tcW w:w="1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opic dermatitis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ng sleep duration</w:t>
            </w:r>
          </w:p>
        </w:tc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012548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087748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60426971</w:t>
            </w:r>
          </w:p>
        </w:tc>
      </w:tr>
    </w:tbl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Default="008751DA"/>
    <w:p w:rsidR="008751DA" w:rsidRPr="008751DA" w:rsidRDefault="008751DA" w:rsidP="008751DA">
      <w:pPr>
        <w:pStyle w:val="1"/>
        <w:jc w:val="center"/>
        <w:rPr>
          <w:rFonts w:hint="eastAsia"/>
          <w:sz w:val="28"/>
        </w:rPr>
      </w:pPr>
      <w:r w:rsidRPr="008751DA">
        <w:rPr>
          <w:rFonts w:hint="eastAsia"/>
          <w:sz w:val="28"/>
        </w:rPr>
        <w:t>Table S3. Heterogeneity of Mendelian randomization results</w:t>
      </w:r>
    </w:p>
    <w:tbl>
      <w:tblPr>
        <w:tblW w:w="858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41"/>
        <w:gridCol w:w="1792"/>
        <w:gridCol w:w="2226"/>
        <w:gridCol w:w="1210"/>
        <w:gridCol w:w="601"/>
        <w:gridCol w:w="1210"/>
      </w:tblGrid>
      <w:tr w:rsidR="008751DA" w:rsidRPr="008751DA" w:rsidTr="008751DA">
        <w:trPr>
          <w:trHeight w:val="46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  <w:t>outco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  <w:t>meth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  <w:t>Q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  <w:t>Q_d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18"/>
              </w:rPr>
              <w:t>Q_pval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Frequent insomni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3.887276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80935900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Frequent insom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.177937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82950081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napp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26.96025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47632337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napp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29.38667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40321782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14.27612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0661323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14.92644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075397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Chronotyp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08.1671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0132042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Chronotyp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11.75346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8.61632E-05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Long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.5129115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8520205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Long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9.0882191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68677139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sleepi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60.707037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230648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sleepi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63.19440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17180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hort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31.48657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.42064E-17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hort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54.8388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.15793E-21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nor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0.430912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9.73441E-0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Psorias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nor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2.790656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.51343E-0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Chronotyp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63.21188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78546592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Chronotyp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64.76398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74934181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hort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0.531937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34732587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hort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1.466266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4078869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Frequent insom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.521606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787036729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Frequent insom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6.993736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72831142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nor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3.16127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2519473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nor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6.88543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14085665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napp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26.88866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4806408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napp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27.22704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5295091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90.736674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48508998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97.200891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21217675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Long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.3482308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9600313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Long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.7463418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257282203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sleepi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0.01755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86727955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cn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sleepi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0.146782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216370763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napp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01.98093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.45E-08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napp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02.59213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.76E-08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15.00536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056568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15.00592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0741435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nor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9.345041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58923298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nor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0.236179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62991059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Chronotyp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32.12316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.23E-0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Chronotyp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32.12529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.60E-0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sleepi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0.308529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2735112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sleepi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1.426541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28045292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hort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1.115246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1998799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hort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1.138265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4983588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Frequent insom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3.328978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12942067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Frequent insom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8.674949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5593158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Long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1.067683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9.08E-0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Atopic dermatit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Long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1.712223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.85E-05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Frequent insom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9.596669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96173918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Frequent insom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4.149589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18552115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hort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.983081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52217069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hort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6.328671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50984368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67.38100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56655448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67.553031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59400885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Chronotyp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06.40912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018047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Chronotyp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06.4108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000223121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sleepi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2.120459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51072276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sleepine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3.073066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51288552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napp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15.72791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6669194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Daytime napp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17.19295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1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6041753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nor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.017967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65525706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Snor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34.376846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18873998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Long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MR Egg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.9393280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709339294</w:t>
            </w:r>
          </w:p>
        </w:tc>
      </w:tr>
      <w:tr w:rsidR="008751DA" w:rsidRPr="008751DA" w:rsidTr="008751DA">
        <w:trPr>
          <w:trHeight w:val="46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Urtic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Long sleep dur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Inverse variance weight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2.9401241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8751DA" w:rsidRPr="008751DA" w:rsidRDefault="008751DA" w:rsidP="008751D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</w:pPr>
            <w:r w:rsidRPr="008751DA">
              <w:rPr>
                <w:rFonts w:ascii="等线" w:eastAsia="等线" w:hAnsi="等线" w:cs="宋体" w:hint="eastAsia"/>
                <w:color w:val="000000"/>
                <w:kern w:val="0"/>
                <w:sz w:val="18"/>
              </w:rPr>
              <w:t>0.816323519</w:t>
            </w:r>
          </w:p>
        </w:tc>
      </w:tr>
    </w:tbl>
    <w:p w:rsidR="008751DA" w:rsidRPr="008751DA" w:rsidRDefault="008751DA">
      <w:pPr>
        <w:rPr>
          <w:rFonts w:hint="eastAsia"/>
        </w:rPr>
      </w:pPr>
    </w:p>
    <w:sectPr w:rsidR="008751DA" w:rsidRPr="008751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6D38" w:rsidRDefault="00D36D38" w:rsidP="008751DA">
      <w:r>
        <w:separator/>
      </w:r>
    </w:p>
  </w:endnote>
  <w:endnote w:type="continuationSeparator" w:id="0">
    <w:p w:rsidR="00D36D38" w:rsidRDefault="00D36D38" w:rsidP="00875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51DA" w:rsidRDefault="008751D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33248055"/>
      <w:docPartObj>
        <w:docPartGallery w:val="Page Numbers (Bottom of Page)"/>
        <w:docPartUnique/>
      </w:docPartObj>
    </w:sdtPr>
    <w:sdtContent>
      <w:p w:rsidR="008751DA" w:rsidRDefault="008751D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8751DA" w:rsidRDefault="008751D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51DA" w:rsidRDefault="008751D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6D38" w:rsidRDefault="00D36D38" w:rsidP="008751DA">
      <w:r>
        <w:separator/>
      </w:r>
    </w:p>
  </w:footnote>
  <w:footnote w:type="continuationSeparator" w:id="0">
    <w:p w:rsidR="00D36D38" w:rsidRDefault="00D36D38" w:rsidP="008751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51DA" w:rsidRDefault="008751D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51DA" w:rsidRDefault="008751D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51DA" w:rsidRDefault="008751DA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MDO1MDAztjS3MDRR0lEKTi0uzszPAykwrAUAC3+TVCwAAAA="/>
  </w:docVars>
  <w:rsids>
    <w:rsidRoot w:val="008751DA"/>
    <w:rsid w:val="008751DA"/>
    <w:rsid w:val="00D36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70F34"/>
  <w15:chartTrackingRefBased/>
  <w15:docId w15:val="{E7D2F0A3-B349-432B-9F28-56AD5919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751D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751D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751D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8751D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8751DA"/>
    <w:rPr>
      <w:b/>
      <w:bCs/>
      <w:kern w:val="44"/>
      <w:sz w:val="44"/>
      <w:szCs w:val="44"/>
    </w:rPr>
  </w:style>
  <w:style w:type="paragraph" w:customStyle="1" w:styleId="msonormal0">
    <w:name w:val="msonormal"/>
    <w:basedOn w:val="a"/>
    <w:rsid w:val="008751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0">
    <w:name w:val="font0"/>
    <w:basedOn w:val="a"/>
    <w:rsid w:val="008751DA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color w:val="000000"/>
      <w:kern w:val="0"/>
      <w:sz w:val="22"/>
    </w:rPr>
  </w:style>
  <w:style w:type="paragraph" w:customStyle="1" w:styleId="font1">
    <w:name w:val="font1"/>
    <w:basedOn w:val="a"/>
    <w:rsid w:val="008751DA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b/>
      <w:bCs/>
      <w:color w:val="000000"/>
      <w:kern w:val="0"/>
      <w:sz w:val="22"/>
    </w:rPr>
  </w:style>
  <w:style w:type="paragraph" w:customStyle="1" w:styleId="et2">
    <w:name w:val="et2"/>
    <w:basedOn w:val="a"/>
    <w:rsid w:val="008751DA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b/>
      <w:bCs/>
      <w:kern w:val="0"/>
      <w:sz w:val="24"/>
      <w:szCs w:val="24"/>
    </w:rPr>
  </w:style>
  <w:style w:type="paragraph" w:customStyle="1" w:styleId="et3">
    <w:name w:val="et3"/>
    <w:basedOn w:val="a"/>
    <w:rsid w:val="008751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8751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51D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51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51D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5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4</Pages>
  <Words>9210</Words>
  <Characters>43107</Characters>
  <Application>Microsoft Office Word</Application>
  <DocSecurity>0</DocSecurity>
  <Lines>879</Lines>
  <Paragraphs>390</Paragraphs>
  <ScaleCrop>false</ScaleCrop>
  <Company/>
  <LinksUpToDate>false</LinksUpToDate>
  <CharactersWithSpaces>5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d X</dc:creator>
  <cp:keywords/>
  <dc:description/>
  <cp:lastModifiedBy>Word X</cp:lastModifiedBy>
  <cp:revision>1</cp:revision>
  <dcterms:created xsi:type="dcterms:W3CDTF">2025-08-25T14:43:00Z</dcterms:created>
  <dcterms:modified xsi:type="dcterms:W3CDTF">2025-08-25T15:00:00Z</dcterms:modified>
</cp:coreProperties>
</file>